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7B7C" w:rsidRDefault="00D9282E">
      <w:pPr>
        <w:spacing w:line="36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bCs/>
          <w:sz w:val="24"/>
          <w:szCs w:val="24"/>
        </w:rPr>
        <w:t xml:space="preserve">Supplementary Table 1: </w:t>
      </w:r>
      <w:r>
        <w:rPr>
          <w:rFonts w:ascii="Times New Roman" w:hAnsi="Times New Roman"/>
          <w:sz w:val="24"/>
          <w:szCs w:val="24"/>
        </w:rPr>
        <w:t xml:space="preserve">Summary of each GPS tracked raptor. Ad = Adult, </w:t>
      </w:r>
      <w:proofErr w:type="spellStart"/>
      <w:r>
        <w:rPr>
          <w:rFonts w:ascii="Times New Roman" w:hAnsi="Times New Roman"/>
          <w:sz w:val="24"/>
          <w:szCs w:val="24"/>
        </w:rPr>
        <w:t>Imm</w:t>
      </w:r>
      <w:proofErr w:type="spellEnd"/>
      <w:r>
        <w:rPr>
          <w:rFonts w:ascii="Times New Roman" w:hAnsi="Times New Roman"/>
          <w:sz w:val="24"/>
          <w:szCs w:val="24"/>
        </w:rPr>
        <w:t xml:space="preserve"> = Immature, </w:t>
      </w:r>
      <w:proofErr w:type="spellStart"/>
      <w:r>
        <w:rPr>
          <w:rFonts w:ascii="Times New Roman" w:hAnsi="Times New Roman"/>
          <w:sz w:val="24"/>
          <w:szCs w:val="24"/>
        </w:rPr>
        <w:t>Juv</w:t>
      </w:r>
      <w:proofErr w:type="spellEnd"/>
      <w:r>
        <w:rPr>
          <w:rFonts w:ascii="Times New Roman" w:hAnsi="Times New Roman"/>
          <w:sz w:val="24"/>
          <w:szCs w:val="24"/>
        </w:rPr>
        <w:t xml:space="preserve"> = Juvenile, M = Male, Fe = Female and NA = Not Available</w:t>
      </w:r>
    </w:p>
    <w:tbl>
      <w:tblPr>
        <w:tblStyle w:val="ListTable1Light"/>
        <w:tblW w:w="14130" w:type="dxa"/>
        <w:tblInd w:w="-540" w:type="dxa"/>
        <w:tblLook w:val="04A0" w:firstRow="1" w:lastRow="0" w:firstColumn="1" w:lastColumn="0" w:noHBand="0" w:noVBand="1"/>
      </w:tblPr>
      <w:tblGrid>
        <w:gridCol w:w="560"/>
        <w:gridCol w:w="1737"/>
        <w:gridCol w:w="2653"/>
        <w:gridCol w:w="670"/>
        <w:gridCol w:w="576"/>
        <w:gridCol w:w="2264"/>
        <w:gridCol w:w="1345"/>
        <w:gridCol w:w="1305"/>
        <w:gridCol w:w="859"/>
        <w:gridCol w:w="2161"/>
      </w:tblGrid>
      <w:tr w:rsidR="00AC7B7C" w:rsidTr="00AC7B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tcBorders>
              <w:top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N</w:t>
            </w:r>
          </w:p>
        </w:tc>
        <w:tc>
          <w:tcPr>
            <w:tcW w:w="1737" w:type="dxa"/>
            <w:tcBorders>
              <w:top w:val="single" w:sz="4" w:space="0" w:color="auto"/>
            </w:tcBorders>
            <w:hideMark/>
          </w:tcPr>
          <w:p w:rsidR="00AC7B7C" w:rsidRDefault="00D9282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Bird ID</w:t>
            </w:r>
          </w:p>
        </w:tc>
        <w:tc>
          <w:tcPr>
            <w:tcW w:w="2653" w:type="dxa"/>
            <w:tcBorders>
              <w:top w:val="single" w:sz="4" w:space="0" w:color="auto"/>
            </w:tcBorders>
            <w:hideMark/>
          </w:tcPr>
          <w:p w:rsidR="00AC7B7C" w:rsidRDefault="00D9282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pecies</w:t>
            </w:r>
          </w:p>
        </w:tc>
        <w:tc>
          <w:tcPr>
            <w:tcW w:w="670" w:type="dxa"/>
            <w:tcBorders>
              <w:top w:val="single" w:sz="4" w:space="0" w:color="auto"/>
            </w:tcBorders>
            <w:hideMark/>
          </w:tcPr>
          <w:p w:rsidR="00AC7B7C" w:rsidRDefault="00D9282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ge</w:t>
            </w:r>
          </w:p>
        </w:tc>
        <w:tc>
          <w:tcPr>
            <w:tcW w:w="576" w:type="dxa"/>
            <w:tcBorders>
              <w:top w:val="single" w:sz="4" w:space="0" w:color="auto"/>
            </w:tcBorders>
            <w:hideMark/>
          </w:tcPr>
          <w:p w:rsidR="00AC7B7C" w:rsidRDefault="00D9282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x</w:t>
            </w:r>
          </w:p>
        </w:tc>
        <w:tc>
          <w:tcPr>
            <w:tcW w:w="2264" w:type="dxa"/>
            <w:tcBorders>
              <w:top w:val="single" w:sz="4" w:space="0" w:color="auto"/>
            </w:tcBorders>
            <w:hideMark/>
          </w:tcPr>
          <w:p w:rsidR="00AC7B7C" w:rsidRDefault="00D9282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apture location</w:t>
            </w:r>
          </w:p>
        </w:tc>
        <w:tc>
          <w:tcPr>
            <w:tcW w:w="1345" w:type="dxa"/>
            <w:tcBorders>
              <w:top w:val="single" w:sz="4" w:space="0" w:color="auto"/>
            </w:tcBorders>
            <w:hideMark/>
          </w:tcPr>
          <w:p w:rsidR="00AC7B7C" w:rsidRDefault="00D9282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art date</w:t>
            </w:r>
          </w:p>
        </w:tc>
        <w:tc>
          <w:tcPr>
            <w:tcW w:w="1305" w:type="dxa"/>
            <w:tcBorders>
              <w:top w:val="single" w:sz="4" w:space="0" w:color="auto"/>
            </w:tcBorders>
            <w:hideMark/>
          </w:tcPr>
          <w:p w:rsidR="00AC7B7C" w:rsidRDefault="00D9282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End date</w:t>
            </w:r>
          </w:p>
        </w:tc>
        <w:tc>
          <w:tcPr>
            <w:tcW w:w="859" w:type="dxa"/>
            <w:tcBorders>
              <w:top w:val="single" w:sz="4" w:space="0" w:color="auto"/>
            </w:tcBorders>
            <w:hideMark/>
          </w:tcPr>
          <w:p w:rsidR="00AC7B7C" w:rsidRDefault="00D9282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ays</w:t>
            </w:r>
          </w:p>
        </w:tc>
        <w:tc>
          <w:tcPr>
            <w:tcW w:w="2161" w:type="dxa"/>
            <w:tcBorders>
              <w:top w:val="single" w:sz="4" w:space="0" w:color="auto"/>
            </w:tcBorders>
            <w:hideMark/>
          </w:tcPr>
          <w:p w:rsidR="00AC7B7C" w:rsidRDefault="00D9282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Cause of cessation </w:t>
            </w:r>
          </w:p>
        </w:tc>
      </w:tr>
      <w:tr w:rsidR="00AC7B7C" w:rsidTr="00AC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1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BV1601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Bearded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d</w:t>
            </w:r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7-May-16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2-Dec-17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74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Unit Failed</w:t>
            </w:r>
          </w:p>
        </w:tc>
      </w:tr>
      <w:tr w:rsidR="00AC7B7C" w:rsidTr="00AC7B7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2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BV1605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Bearded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d</w:t>
            </w:r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F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1-Oct-16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0-Nov-16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0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</w:tr>
      <w:tr w:rsidR="00AC7B7C" w:rsidTr="00AC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3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BV1603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Bearded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Juv</w:t>
            </w:r>
            <w:proofErr w:type="spellEnd"/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8-May-16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4-Jun-17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02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Unit Failed</w:t>
            </w:r>
          </w:p>
        </w:tc>
      </w:tr>
      <w:tr w:rsidR="00AC7B7C" w:rsidTr="00AC7B7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4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FS1601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Bearded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mm</w:t>
            </w:r>
            <w:proofErr w:type="spellEnd"/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8-Nov-16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-Dec-16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ollision</w:t>
            </w:r>
          </w:p>
        </w:tc>
      </w:tr>
      <w:tr w:rsidR="00AC7B7C" w:rsidTr="00AC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5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BV1602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Bearded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mm</w:t>
            </w:r>
            <w:proofErr w:type="spellEnd"/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2-May-16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-Feb-18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621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Unit Failed</w:t>
            </w:r>
          </w:p>
        </w:tc>
      </w:tr>
      <w:tr w:rsidR="00AC7B7C" w:rsidTr="00AC7B7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6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BV1604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Bearded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d</w:t>
            </w:r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F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8-May-16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0-Aug-19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189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Unit Failed</w:t>
            </w:r>
          </w:p>
        </w:tc>
      </w:tr>
      <w:tr w:rsidR="00AC7B7C" w:rsidTr="00AC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7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BV1608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Bearded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d</w:t>
            </w:r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F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0-Nov-16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3-Jun-17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05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Unit Failed</w:t>
            </w:r>
          </w:p>
        </w:tc>
      </w:tr>
      <w:tr w:rsidR="00AC7B7C" w:rsidTr="00AC7B7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8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BV1706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Bearded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mm</w:t>
            </w:r>
            <w:proofErr w:type="spellEnd"/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-May-17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8-Apr-18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48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Unit Failed</w:t>
            </w:r>
          </w:p>
        </w:tc>
      </w:tr>
      <w:tr w:rsidR="00AC7B7C" w:rsidTr="00AC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9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BV1702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Bearded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d</w:t>
            </w:r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5-May-17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-Mar-19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659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Unit </w:t>
            </w:r>
            <w:r>
              <w:rPr>
                <w:rFonts w:ascii="Times New Roman" w:hAnsi="Times New Roman" w:cs="Times New Roman"/>
                <w:color w:val="000000"/>
              </w:rPr>
              <w:t>Failed</w:t>
            </w:r>
          </w:p>
        </w:tc>
      </w:tr>
      <w:tr w:rsidR="00AC7B7C" w:rsidTr="00AC7B7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10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2010-1528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Bearded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mm</w:t>
            </w:r>
            <w:proofErr w:type="spellEnd"/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5-Oct-16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-Oct-17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41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</w:tr>
      <w:tr w:rsidR="00AC7B7C" w:rsidTr="00AC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11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2010-1529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Bearded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mm</w:t>
            </w:r>
            <w:proofErr w:type="spellEnd"/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6-Oct-16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1/4/2016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</w:tr>
      <w:tr w:rsidR="00AC7B7C" w:rsidTr="00AC7B7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12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SPB1901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Himalayan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mm</w:t>
            </w:r>
            <w:proofErr w:type="spellEnd"/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6-Dec-19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6-Apr-21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87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</w:tr>
      <w:tr w:rsidR="00AC7B7C" w:rsidTr="00AC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13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7217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Himalayan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mm</w:t>
            </w:r>
            <w:proofErr w:type="spellEnd"/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1-Dec-19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1-May-20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72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</w:tr>
      <w:tr w:rsidR="00AC7B7C" w:rsidTr="00AC7B7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14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7220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Himalayan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mm</w:t>
            </w:r>
            <w:proofErr w:type="spellEnd"/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6-Dec-19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0-Aug-22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968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</w:t>
            </w:r>
          </w:p>
        </w:tc>
      </w:tr>
      <w:tr w:rsidR="00AC7B7C" w:rsidTr="00AC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15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BV1606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Red-headed Vultur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Imm</w:t>
            </w:r>
            <w:proofErr w:type="spellEnd"/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F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2-Nov-16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8-May-21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628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Unit Failed</w:t>
            </w:r>
          </w:p>
        </w:tc>
      </w:tr>
      <w:tr w:rsidR="00AC7B7C" w:rsidTr="00AC7B7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16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EMACS1904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ountain Hawk Eagl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Juv</w:t>
            </w:r>
            <w:proofErr w:type="spellEnd"/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2-May-19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9-Jul-19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68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Electrocution</w:t>
            </w:r>
          </w:p>
        </w:tc>
      </w:tr>
      <w:tr w:rsidR="00AC7B7C" w:rsidTr="00AC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17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EMACS1903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ountain Hawk Eagl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d</w:t>
            </w:r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1-May-19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5-Aug-19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06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Electrocution</w:t>
            </w:r>
          </w:p>
        </w:tc>
      </w:tr>
      <w:tr w:rsidR="00AC7B7C" w:rsidTr="00AC7B7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18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82843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ountain Hawk Eagl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d</w:t>
            </w:r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F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uth of Annapurna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3-May-19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9-Jul-20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43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ersecution</w:t>
            </w:r>
          </w:p>
        </w:tc>
      </w:tr>
      <w:tr w:rsidR="00AC7B7C" w:rsidTr="00AC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19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EMACS1902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Indian Spotted Eagl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Juv</w:t>
            </w:r>
            <w:proofErr w:type="spellEnd"/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UN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Lumbini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5-Aug-19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6-Sep-19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2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oisoned</w:t>
            </w:r>
          </w:p>
        </w:tc>
      </w:tr>
      <w:tr w:rsidR="00AC7B7C" w:rsidTr="00AC7B7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20</w:t>
            </w:r>
          </w:p>
        </w:tc>
        <w:tc>
          <w:tcPr>
            <w:tcW w:w="1737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EMACS1906</w:t>
            </w:r>
          </w:p>
        </w:tc>
        <w:tc>
          <w:tcPr>
            <w:tcW w:w="2653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Indian Spotted Eagle </w:t>
            </w:r>
          </w:p>
        </w:tc>
        <w:tc>
          <w:tcPr>
            <w:tcW w:w="670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d</w:t>
            </w:r>
          </w:p>
        </w:tc>
        <w:tc>
          <w:tcPr>
            <w:tcW w:w="576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</w:t>
            </w:r>
          </w:p>
        </w:tc>
        <w:tc>
          <w:tcPr>
            <w:tcW w:w="2264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Lumbini</w:t>
            </w:r>
          </w:p>
        </w:tc>
        <w:tc>
          <w:tcPr>
            <w:tcW w:w="134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7-May-19</w:t>
            </w:r>
          </w:p>
        </w:tc>
        <w:tc>
          <w:tcPr>
            <w:tcW w:w="1305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4-Aug-19</w:t>
            </w:r>
          </w:p>
        </w:tc>
        <w:tc>
          <w:tcPr>
            <w:tcW w:w="859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99</w:t>
            </w:r>
          </w:p>
        </w:tc>
        <w:tc>
          <w:tcPr>
            <w:tcW w:w="2161" w:type="dxa"/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oisoned</w:t>
            </w:r>
          </w:p>
        </w:tc>
      </w:tr>
      <w:tr w:rsidR="00AC7B7C" w:rsidTr="00AC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tcBorders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/>
              </w:rPr>
              <w:t>21</w:t>
            </w:r>
          </w:p>
        </w:tc>
        <w:tc>
          <w:tcPr>
            <w:tcW w:w="1737" w:type="dxa"/>
            <w:tcBorders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EMACS1901</w:t>
            </w:r>
          </w:p>
        </w:tc>
        <w:tc>
          <w:tcPr>
            <w:tcW w:w="2653" w:type="dxa"/>
            <w:tcBorders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Indian Spotted Eagle </w:t>
            </w:r>
          </w:p>
        </w:tc>
        <w:tc>
          <w:tcPr>
            <w:tcW w:w="670" w:type="dxa"/>
            <w:tcBorders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d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Lumbini</w:t>
            </w:r>
          </w:p>
        </w:tc>
        <w:tc>
          <w:tcPr>
            <w:tcW w:w="1345" w:type="dxa"/>
            <w:tcBorders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8-May-19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-Jul-20</w:t>
            </w:r>
          </w:p>
        </w:tc>
        <w:tc>
          <w:tcPr>
            <w:tcW w:w="859" w:type="dxa"/>
            <w:tcBorders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13</w:t>
            </w:r>
          </w:p>
        </w:tc>
        <w:tc>
          <w:tcPr>
            <w:tcW w:w="2161" w:type="dxa"/>
            <w:tcBorders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Unit Failed</w:t>
            </w:r>
          </w:p>
        </w:tc>
      </w:tr>
      <w:tr w:rsidR="00AC7B7C" w:rsidTr="00AC7B7C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10550" w:type="dxa"/>
            <w:gridSpan w:val="7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Total Bird Day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8798</w:t>
            </w:r>
          </w:p>
        </w:tc>
        <w:tc>
          <w:tcPr>
            <w:tcW w:w="216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C7B7C" w:rsidRDefault="00D9282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 </w:t>
            </w:r>
          </w:p>
        </w:tc>
      </w:tr>
    </w:tbl>
    <w:p w:rsidR="00AC7B7C" w:rsidRDefault="00AC7B7C"/>
    <w:sectPr w:rsidR="00AC7B7C">
      <w:pgSz w:w="15840" w:h="12240" w:orient="landscape"/>
      <w:pgMar w:top="1350" w:right="1530" w:bottom="720" w:left="13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2MrEwNDAzMrA0NzJV0lEKTi0uzszPAykwrAUATBhTniwAAAA="/>
  </w:docVars>
  <w:rsids>
    <w:rsidRoot w:val="00AC7B7C"/>
    <w:rsid w:val="00AC7B7C"/>
    <w:rsid w:val="00D92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1Light">
    <w:name w:val="List Table 1 Light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1Light">
    <w:name w:val="List Table 1 Light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66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lsi</dc:creator>
  <cp:lastModifiedBy>Valerie</cp:lastModifiedBy>
  <cp:revision>2</cp:revision>
  <dcterms:created xsi:type="dcterms:W3CDTF">2023-08-20T14:55:00Z</dcterms:created>
  <dcterms:modified xsi:type="dcterms:W3CDTF">2023-08-20T14:55:00Z</dcterms:modified>
</cp:coreProperties>
</file>